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646347" w14:textId="77777777" w:rsidR="001757A6" w:rsidRDefault="001757A6" w:rsidP="00394151">
      <w:pPr>
        <w:pStyle w:val="Title"/>
        <w:rPr>
          <w:rFonts w:ascii="Calibri" w:hAnsi="Calibri"/>
          <w:sz w:val="40"/>
          <w:szCs w:val="40"/>
        </w:rPr>
      </w:pPr>
    </w:p>
    <w:p w14:paraId="29419753" w14:textId="3410DE9C" w:rsidR="009B506A" w:rsidRPr="009B506A" w:rsidRDefault="00F46D71" w:rsidP="009B506A">
      <w:pPr>
        <w:pStyle w:val="Title"/>
        <w:rPr>
          <w:rFonts w:ascii="Calibri" w:hAnsi="Calibri"/>
          <w:sz w:val="40"/>
          <w:szCs w:val="40"/>
          <w:lang w:val="en-US"/>
        </w:rPr>
      </w:pPr>
      <w:r>
        <w:rPr>
          <w:rFonts w:ascii="Calibri" w:hAnsi="Calibri"/>
          <w:noProof/>
          <w:sz w:val="40"/>
          <w:szCs w:val="40"/>
        </w:rPr>
        <w:drawing>
          <wp:anchor distT="0" distB="0" distL="114300" distR="114300" simplePos="0" relativeHeight="251657728" behindDoc="0" locked="0" layoutInCell="1" allowOverlap="1" wp14:anchorId="2CE8884D" wp14:editId="3DA53CF7">
            <wp:simplePos x="0" y="0"/>
            <wp:positionH relativeFrom="column">
              <wp:posOffset>151130</wp:posOffset>
            </wp:positionH>
            <wp:positionV relativeFrom="paragraph">
              <wp:posOffset>55880</wp:posOffset>
            </wp:positionV>
            <wp:extent cx="1669415" cy="979170"/>
            <wp:effectExtent l="0" t="0" r="0" b="0"/>
            <wp:wrapNone/>
            <wp:docPr id="4" name="Picture 1" descr="C:\Users\John Haglund\Desktop\Logo components Updated\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hn Haglund\Desktop\Logo components Updated\head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47" r="3529" b="6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415" cy="97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4151" w:rsidRPr="00394151">
        <w:rPr>
          <w:rFonts w:ascii="Calibri" w:hAnsi="Calibri"/>
          <w:sz w:val="40"/>
          <w:szCs w:val="40"/>
        </w:rPr>
        <w:t xml:space="preserve">Top Dog Hockey </w:t>
      </w:r>
      <w:r w:rsidR="006A482E">
        <w:rPr>
          <w:rFonts w:ascii="Calibri" w:hAnsi="Calibri"/>
          <w:sz w:val="40"/>
          <w:szCs w:val="40"/>
          <w:lang w:val="en-US"/>
        </w:rPr>
        <w:t xml:space="preserve">TRIA </w:t>
      </w:r>
      <w:r w:rsidR="00394151" w:rsidRPr="00394151">
        <w:rPr>
          <w:rFonts w:ascii="Calibri" w:hAnsi="Calibri"/>
          <w:sz w:val="40"/>
          <w:szCs w:val="40"/>
        </w:rPr>
        <w:t>Camp</w:t>
      </w:r>
      <w:r w:rsidR="006A482E">
        <w:rPr>
          <w:rFonts w:ascii="Calibri" w:hAnsi="Calibri"/>
          <w:sz w:val="40"/>
          <w:szCs w:val="40"/>
          <w:lang w:val="en-US"/>
        </w:rPr>
        <w:t xml:space="preserve"> </w:t>
      </w:r>
      <w:r w:rsidR="00394151">
        <w:rPr>
          <w:rFonts w:ascii="Calibri" w:hAnsi="Calibri"/>
          <w:sz w:val="40"/>
          <w:szCs w:val="40"/>
        </w:rPr>
        <w:t>Schedule</w:t>
      </w:r>
    </w:p>
    <w:tbl>
      <w:tblPr>
        <w:tblpPr w:leftFromText="180" w:rightFromText="180" w:vertAnchor="page" w:horzAnchor="margin" w:tblpXSpec="center" w:tblpY="1621"/>
        <w:tblW w:w="8863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90"/>
        <w:gridCol w:w="6973"/>
      </w:tblGrid>
      <w:tr w:rsidR="009B506A" w14:paraId="781E20A4" w14:textId="77777777" w:rsidTr="009B506A"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</w:tcPr>
          <w:p w14:paraId="545720A5" w14:textId="77777777" w:rsidR="009B506A" w:rsidRDefault="009B506A" w:rsidP="009B506A">
            <w:pPr>
              <w:pStyle w:val="Title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heck-in Date</w:t>
            </w:r>
          </w:p>
        </w:tc>
        <w:tc>
          <w:tcPr>
            <w:tcW w:w="6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</w:tcPr>
          <w:p w14:paraId="2D8C3D73" w14:textId="3ECAC836" w:rsidR="009B506A" w:rsidRDefault="002635E1" w:rsidP="009B506A">
            <w:pPr>
              <w:pStyle w:val="Title"/>
              <w:jc w:val="left"/>
            </w:pPr>
            <w:r>
              <w:rPr>
                <w:rFonts w:ascii="Calibri" w:hAnsi="Calibri"/>
                <w:b w:val="0"/>
                <w:sz w:val="18"/>
                <w:szCs w:val="18"/>
              </w:rPr>
              <w:t>Mon Ju</w:t>
            </w:r>
            <w:r w:rsidR="00292CC5">
              <w:rPr>
                <w:rFonts w:ascii="Calibri" w:hAnsi="Calibri"/>
                <w:b w:val="0"/>
                <w:sz w:val="18"/>
                <w:szCs w:val="18"/>
              </w:rPr>
              <w:t>ly</w:t>
            </w:r>
            <w:r w:rsidR="008213D6">
              <w:rPr>
                <w:rFonts w:ascii="Calibri" w:hAnsi="Calibri"/>
                <w:b w:val="0"/>
                <w:sz w:val="18"/>
                <w:szCs w:val="18"/>
              </w:rPr>
              <w:t xml:space="preserve"> 21st </w:t>
            </w:r>
            <w:r w:rsidR="00170ED7">
              <w:rPr>
                <w:rFonts w:ascii="Calibri" w:hAnsi="Calibri"/>
                <w:b w:val="0"/>
                <w:sz w:val="18"/>
                <w:szCs w:val="18"/>
              </w:rPr>
              <w:t xml:space="preserve">9:00 </w:t>
            </w:r>
            <w:r w:rsidR="0073733D">
              <w:rPr>
                <w:rFonts w:ascii="Calibri" w:hAnsi="Calibri"/>
                <w:b w:val="0"/>
                <w:sz w:val="18"/>
                <w:szCs w:val="18"/>
                <w:lang w:val="en-US"/>
              </w:rPr>
              <w:t>am</w:t>
            </w:r>
            <w:r w:rsidR="009B506A">
              <w:rPr>
                <w:rFonts w:ascii="Calibri" w:hAnsi="Calibri"/>
                <w:b w:val="0"/>
                <w:sz w:val="18"/>
                <w:szCs w:val="18"/>
              </w:rPr>
              <w:t xml:space="preserve">  (</w:t>
            </w:r>
            <w:r w:rsidR="00F025BA">
              <w:rPr>
                <w:rFonts w:ascii="Calibri" w:hAnsi="Calibri"/>
                <w:sz w:val="18"/>
                <w:szCs w:val="18"/>
              </w:rPr>
              <w:t>Check in on Monday</w:t>
            </w:r>
            <w:r w:rsidR="00F025BA">
              <w:rPr>
                <w:rFonts w:ascii="Calibri" w:hAnsi="Calibri"/>
                <w:sz w:val="18"/>
                <w:szCs w:val="18"/>
                <w:lang w:val="en-US"/>
              </w:rPr>
              <w:t xml:space="preserve"> </w:t>
            </w:r>
            <w:r w:rsidR="009B506A" w:rsidRPr="008D3A6D">
              <w:rPr>
                <w:rFonts w:ascii="Calibri" w:hAnsi="Calibri"/>
                <w:sz w:val="18"/>
                <w:szCs w:val="18"/>
              </w:rPr>
              <w:t>only</w:t>
            </w:r>
            <w:r w:rsidR="009B506A">
              <w:rPr>
                <w:rFonts w:ascii="Calibri" w:hAnsi="Calibri"/>
                <w:b w:val="0"/>
                <w:sz w:val="18"/>
                <w:szCs w:val="18"/>
              </w:rPr>
              <w:t>)</w:t>
            </w:r>
          </w:p>
        </w:tc>
      </w:tr>
      <w:tr w:rsidR="009B506A" w14:paraId="2CB25353" w14:textId="77777777" w:rsidTr="009B506A"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</w:tcPr>
          <w:p w14:paraId="36D738CD" w14:textId="77777777" w:rsidR="009B506A" w:rsidRDefault="009B506A" w:rsidP="009B506A">
            <w:pPr>
              <w:pStyle w:val="Title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heck-in Location</w:t>
            </w:r>
          </w:p>
        </w:tc>
        <w:tc>
          <w:tcPr>
            <w:tcW w:w="6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</w:tcPr>
          <w:p w14:paraId="79AAE8CF" w14:textId="2C6A918C" w:rsidR="009B506A" w:rsidRPr="00650403" w:rsidRDefault="00650403" w:rsidP="009B506A">
            <w:pPr>
              <w:pStyle w:val="Title"/>
              <w:jc w:val="left"/>
              <w:rPr>
                <w:rFonts w:ascii="Calibri" w:hAnsi="Calibri"/>
                <w:b w:val="0"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/>
              </w:rPr>
              <w:t xml:space="preserve">TRIA RINK </w:t>
            </w:r>
            <w:r w:rsidR="001062BB">
              <w:rPr>
                <w:rFonts w:ascii="Calibri" w:hAnsi="Calibri"/>
                <w:b w:val="0"/>
                <w:sz w:val="18"/>
                <w:szCs w:val="18"/>
              </w:rPr>
              <w:t>Lobby</w:t>
            </w:r>
            <w:r>
              <w:rPr>
                <w:rFonts w:ascii="Calibri" w:hAnsi="Calibri"/>
                <w:b w:val="0"/>
                <w:sz w:val="18"/>
                <w:szCs w:val="18"/>
                <w:lang w:val="en-US"/>
              </w:rPr>
              <w:t xml:space="preserve"> </w:t>
            </w:r>
          </w:p>
        </w:tc>
      </w:tr>
      <w:tr w:rsidR="009B506A" w14:paraId="031FCA6A" w14:textId="77777777" w:rsidTr="009B506A"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</w:tcPr>
          <w:p w14:paraId="50335006" w14:textId="77777777" w:rsidR="009B506A" w:rsidRDefault="009B506A" w:rsidP="009B506A">
            <w:pPr>
              <w:pStyle w:val="Title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amp Level</w:t>
            </w:r>
          </w:p>
        </w:tc>
        <w:tc>
          <w:tcPr>
            <w:tcW w:w="6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</w:tcPr>
          <w:p w14:paraId="5B91CAD9" w14:textId="77777777" w:rsidR="009B506A" w:rsidRDefault="009B506A" w:rsidP="009B506A">
            <w:pPr>
              <w:pStyle w:val="Title"/>
              <w:jc w:val="left"/>
              <w:rPr>
                <w:rFonts w:ascii="Calibri" w:hAnsi="Calibri"/>
                <w:b w:val="0"/>
                <w:sz w:val="18"/>
                <w:szCs w:val="18"/>
              </w:rPr>
            </w:pPr>
            <w:r>
              <w:rPr>
                <w:rFonts w:ascii="Calibri" w:hAnsi="Calibri"/>
                <w:b w:val="0"/>
                <w:sz w:val="18"/>
                <w:szCs w:val="18"/>
              </w:rPr>
              <w:t>Accelerated Hockey Camp (</w:t>
            </w:r>
            <w:r>
              <w:rPr>
                <w:rFonts w:ascii="Calibri" w:hAnsi="Calibri"/>
                <w:b w:val="0"/>
                <w:sz w:val="18"/>
                <w:szCs w:val="18"/>
                <w:lang w:val="en-US"/>
              </w:rPr>
              <w:t xml:space="preserve">Red </w:t>
            </w:r>
            <w:r>
              <w:rPr>
                <w:rFonts w:ascii="Calibri" w:hAnsi="Calibri"/>
                <w:b w:val="0"/>
                <w:sz w:val="18"/>
                <w:szCs w:val="18"/>
              </w:rPr>
              <w:t>Group)</w:t>
            </w:r>
          </w:p>
        </w:tc>
      </w:tr>
      <w:tr w:rsidR="009B506A" w14:paraId="3ED73053" w14:textId="77777777" w:rsidTr="009B506A"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</w:tcPr>
          <w:p w14:paraId="75A50757" w14:textId="77777777" w:rsidR="009B506A" w:rsidRDefault="009B506A" w:rsidP="009B506A">
            <w:pPr>
              <w:pStyle w:val="Title"/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quipment</w:t>
            </w:r>
          </w:p>
        </w:tc>
        <w:tc>
          <w:tcPr>
            <w:tcW w:w="6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</w:tcPr>
          <w:p w14:paraId="571795B5" w14:textId="0A516638" w:rsidR="009B506A" w:rsidRDefault="009B506A" w:rsidP="009B506A">
            <w:r>
              <w:rPr>
                <w:rFonts w:ascii="Calibri" w:hAnsi="Calibri"/>
                <w:sz w:val="18"/>
                <w:szCs w:val="18"/>
              </w:rPr>
              <w:t xml:space="preserve"> All </w:t>
            </w:r>
            <w:r w:rsidR="005D3EA5">
              <w:rPr>
                <w:rFonts w:ascii="Calibri" w:hAnsi="Calibri"/>
                <w:sz w:val="18"/>
                <w:szCs w:val="18"/>
              </w:rPr>
              <w:t xml:space="preserve">players </w:t>
            </w:r>
            <w:r>
              <w:rPr>
                <w:rFonts w:ascii="Calibri" w:hAnsi="Calibri"/>
                <w:sz w:val="18"/>
                <w:szCs w:val="18"/>
              </w:rPr>
              <w:t>will take their equipment home each day</w:t>
            </w:r>
          </w:p>
        </w:tc>
      </w:tr>
    </w:tbl>
    <w:p w14:paraId="6065A562" w14:textId="77777777" w:rsidR="00F66659" w:rsidRDefault="00F66659" w:rsidP="00394151">
      <w:pPr>
        <w:pStyle w:val="Title"/>
        <w:ind w:left="1440" w:right="1440" w:firstLine="720"/>
        <w:jc w:val="left"/>
        <w:rPr>
          <w:rFonts w:ascii="Calibri" w:hAnsi="Calibri"/>
          <w:sz w:val="48"/>
          <w:szCs w:val="48"/>
        </w:rPr>
      </w:pPr>
    </w:p>
    <w:p w14:paraId="36869A83" w14:textId="77777777" w:rsidR="00515279" w:rsidRDefault="00CE166C" w:rsidP="00CE166C">
      <w:pPr>
        <w:pStyle w:val="Title"/>
        <w:ind w:left="3600" w:firstLine="720"/>
        <w:jc w:val="both"/>
      </w:pPr>
      <w:r>
        <w:rPr>
          <w:rFonts w:ascii="Calibri" w:hAnsi="Calibri"/>
          <w:sz w:val="24"/>
          <w:szCs w:val="24"/>
        </w:rPr>
        <w:t xml:space="preserve">        </w:t>
      </w:r>
    </w:p>
    <w:p w14:paraId="64E25B5F" w14:textId="77777777" w:rsidR="00F64FC9" w:rsidRDefault="00F64FC9">
      <w:pPr>
        <w:pStyle w:val="BodyText"/>
        <w:rPr>
          <w:b/>
          <w:bCs/>
          <w:sz w:val="20"/>
        </w:rPr>
      </w:pPr>
    </w:p>
    <w:p w14:paraId="5AD825CD" w14:textId="77777777" w:rsidR="006A70AF" w:rsidRDefault="006A70AF">
      <w:pPr>
        <w:pStyle w:val="BodyText"/>
        <w:rPr>
          <w:b/>
          <w:bCs/>
          <w:sz w:val="20"/>
        </w:rPr>
      </w:pPr>
    </w:p>
    <w:p w14:paraId="312EFE98" w14:textId="77777777" w:rsidR="006A70AF" w:rsidRPr="00997A44" w:rsidRDefault="006A70AF">
      <w:pPr>
        <w:pStyle w:val="BodyText"/>
        <w:rPr>
          <w:b/>
          <w:bCs/>
          <w:sz w:val="20"/>
        </w:rPr>
      </w:pPr>
    </w:p>
    <w:tbl>
      <w:tblPr>
        <w:tblpPr w:leftFromText="180" w:rightFromText="180" w:vertAnchor="text" w:horzAnchor="margin" w:tblpXSpec="center" w:tblpY="-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43" w:type="dxa"/>
          <w:right w:w="43" w:type="dxa"/>
        </w:tblCellMar>
        <w:tblLook w:val="0420" w:firstRow="1" w:lastRow="0" w:firstColumn="0" w:lastColumn="0" w:noHBand="0" w:noVBand="1"/>
      </w:tblPr>
      <w:tblGrid>
        <w:gridCol w:w="1476"/>
        <w:gridCol w:w="1685"/>
        <w:gridCol w:w="1476"/>
        <w:gridCol w:w="1480"/>
        <w:gridCol w:w="1477"/>
        <w:gridCol w:w="1480"/>
        <w:gridCol w:w="1477"/>
        <w:gridCol w:w="1480"/>
        <w:gridCol w:w="1456"/>
        <w:gridCol w:w="1459"/>
      </w:tblGrid>
      <w:tr w:rsidR="009B506A" w:rsidRPr="003C42DF" w14:paraId="08B2FA2D" w14:textId="77777777" w:rsidTr="001B7402">
        <w:trPr>
          <w:trHeight w:val="287"/>
        </w:trPr>
        <w:tc>
          <w:tcPr>
            <w:tcW w:w="1057" w:type="pct"/>
            <w:gridSpan w:val="2"/>
          </w:tcPr>
          <w:p w14:paraId="72E9CDE1" w14:textId="77777777" w:rsidR="009B506A" w:rsidRPr="006B3AC6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 w:rsidRPr="006B3AC6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 xml:space="preserve">Monday </w:t>
            </w:r>
          </w:p>
          <w:p w14:paraId="0E8C2794" w14:textId="005E8C65" w:rsidR="009B506A" w:rsidRPr="006B3AC6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 w:rsidRPr="006B3AC6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Ju</w:t>
            </w:r>
            <w:r w:rsidR="00292CC5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ly</w:t>
            </w:r>
            <w:r w:rsidR="00B61EA2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 xml:space="preserve"> </w:t>
            </w:r>
            <w:r w:rsidR="00292C00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2</w:t>
            </w:r>
            <w:r w:rsidR="00292CC5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1</w:t>
            </w:r>
          </w:p>
        </w:tc>
        <w:tc>
          <w:tcPr>
            <w:tcW w:w="989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1D70F8A" w14:textId="77777777" w:rsidR="009B506A" w:rsidRPr="006B3AC6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Tuesday</w:t>
            </w:r>
          </w:p>
          <w:p w14:paraId="227BF282" w14:textId="38181D56" w:rsidR="009B506A" w:rsidRPr="006B3AC6" w:rsidRDefault="00B61EA2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Ju</w:t>
            </w:r>
            <w:r w:rsidR="00292CC5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ly 22</w:t>
            </w:r>
          </w:p>
        </w:tc>
        <w:tc>
          <w:tcPr>
            <w:tcW w:w="989" w:type="pct"/>
            <w:gridSpan w:val="2"/>
            <w:tcBorders>
              <w:bottom w:val="single" w:sz="12" w:space="0" w:color="auto"/>
            </w:tcBorders>
          </w:tcPr>
          <w:p w14:paraId="081322BF" w14:textId="77777777" w:rsidR="009B506A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Wednesday</w:t>
            </w:r>
          </w:p>
          <w:p w14:paraId="6128B1BB" w14:textId="3E8720EE" w:rsidR="009B506A" w:rsidRPr="006B3AC6" w:rsidRDefault="00B61EA2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Ju</w:t>
            </w:r>
            <w:r w:rsidR="00292CC5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ly 23</w:t>
            </w:r>
          </w:p>
        </w:tc>
        <w:tc>
          <w:tcPr>
            <w:tcW w:w="989" w:type="pct"/>
            <w:gridSpan w:val="2"/>
            <w:tcBorders>
              <w:bottom w:val="single" w:sz="12" w:space="0" w:color="auto"/>
            </w:tcBorders>
          </w:tcPr>
          <w:p w14:paraId="7137438C" w14:textId="77777777" w:rsidR="009B506A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Thursday</w:t>
            </w:r>
          </w:p>
          <w:p w14:paraId="70275249" w14:textId="7C7AFEAA" w:rsidR="009B506A" w:rsidRPr="006B3AC6" w:rsidRDefault="00B61EA2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Ju</w:t>
            </w:r>
            <w:r w:rsidR="00292CC5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ly 24</w:t>
            </w:r>
          </w:p>
        </w:tc>
        <w:tc>
          <w:tcPr>
            <w:tcW w:w="975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F8CA13F" w14:textId="77777777" w:rsidR="009B506A" w:rsidRPr="006A70AF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 w:val="0"/>
                <w:bCs/>
                <w:color w:val="C00000"/>
                <w:sz w:val="24"/>
                <w:szCs w:val="24"/>
                <w:lang w:val="en-US" w:eastAsia="en-US"/>
              </w:rPr>
            </w:pPr>
            <w:r w:rsidRPr="006A70AF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Friday</w:t>
            </w:r>
          </w:p>
          <w:p w14:paraId="4112C8ED" w14:textId="23A348D3" w:rsidR="009B506A" w:rsidRPr="006B3AC6" w:rsidRDefault="008868A7" w:rsidP="009B506A">
            <w:pPr>
              <w:pStyle w:val="Title"/>
              <w:shd w:val="clear" w:color="auto" w:fill="FFFFFF"/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</w:pPr>
            <w:r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Ju</w:t>
            </w:r>
            <w:r w:rsidR="00292CC5">
              <w:rPr>
                <w:rFonts w:ascii="Calibri" w:hAnsi="Calibri"/>
                <w:bCs/>
                <w:color w:val="C00000"/>
                <w:sz w:val="24"/>
                <w:szCs w:val="24"/>
                <w:lang w:val="en-US" w:eastAsia="en-US"/>
              </w:rPr>
              <w:t>ly 25</w:t>
            </w:r>
          </w:p>
        </w:tc>
      </w:tr>
      <w:tr w:rsidR="009B506A" w:rsidRPr="003C42DF" w14:paraId="2AD58F47" w14:textId="77777777" w:rsidTr="007E38C6">
        <w:trPr>
          <w:trHeight w:val="435"/>
        </w:trPr>
        <w:tc>
          <w:tcPr>
            <w:tcW w:w="494" w:type="pct"/>
            <w:shd w:val="pct12" w:color="auto" w:fill="auto"/>
            <w:vAlign w:val="center"/>
          </w:tcPr>
          <w:p w14:paraId="55344E2A" w14:textId="6CEECDC4" w:rsidR="009B506A" w:rsidRPr="006A70AF" w:rsidRDefault="005B23B4" w:rsidP="009B506A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00 </w:t>
            </w:r>
            <w:r w:rsidR="007D2DD5">
              <w:rPr>
                <w:rFonts w:ascii="Calibri" w:hAnsi="Calibri"/>
                <w:sz w:val="18"/>
                <w:szCs w:val="18"/>
                <w:lang w:val="en-US" w:eastAsia="en-US"/>
              </w:rPr>
              <w:t>-</w:t>
            </w:r>
            <w:r w:rsidR="000E4C25">
              <w:rPr>
                <w:rFonts w:ascii="Calibri" w:hAnsi="Calibri"/>
                <w:sz w:val="18"/>
                <w:szCs w:val="18"/>
                <w:lang w:val="en-US" w:eastAsia="en-US"/>
              </w:rPr>
              <w:t>9:00</w:t>
            </w:r>
            <w:r w:rsidR="009B506A"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 am</w:t>
            </w:r>
          </w:p>
        </w:tc>
        <w:tc>
          <w:tcPr>
            <w:tcW w:w="564" w:type="pct"/>
            <w:vAlign w:val="center"/>
          </w:tcPr>
          <w:p w14:paraId="52A7757A" w14:textId="77777777" w:rsidR="009B506A" w:rsidRPr="006A70AF" w:rsidRDefault="009B506A" w:rsidP="00650403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Re</w:t>
            </w: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gistration</w:t>
            </w:r>
          </w:p>
        </w:tc>
        <w:tc>
          <w:tcPr>
            <w:tcW w:w="494" w:type="pct"/>
            <w:shd w:val="pct10" w:color="auto" w:fill="7F7F7F"/>
            <w:vAlign w:val="center"/>
          </w:tcPr>
          <w:p w14:paraId="7D52A973" w14:textId="77777777" w:rsidR="009B506A" w:rsidRPr="006A70AF" w:rsidRDefault="009B506A" w:rsidP="009B506A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</w:p>
        </w:tc>
        <w:tc>
          <w:tcPr>
            <w:tcW w:w="495" w:type="pct"/>
            <w:shd w:val="pct10" w:color="auto" w:fill="7F7F7F"/>
            <w:vAlign w:val="center"/>
          </w:tcPr>
          <w:p w14:paraId="673BA2B3" w14:textId="77777777" w:rsidR="009B506A" w:rsidRPr="006A70AF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94" w:type="pct"/>
            <w:shd w:val="pct10" w:color="auto" w:fill="7F7F7F"/>
            <w:vAlign w:val="center"/>
          </w:tcPr>
          <w:p w14:paraId="75DDAC07" w14:textId="77777777" w:rsidR="009B506A" w:rsidRPr="006A70AF" w:rsidRDefault="009B506A" w:rsidP="009B506A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</w:p>
        </w:tc>
        <w:tc>
          <w:tcPr>
            <w:tcW w:w="495" w:type="pct"/>
            <w:shd w:val="pct10" w:color="auto" w:fill="7F7F7F"/>
            <w:vAlign w:val="center"/>
          </w:tcPr>
          <w:p w14:paraId="541D842C" w14:textId="77777777" w:rsidR="009B506A" w:rsidRPr="006A70AF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94" w:type="pct"/>
            <w:shd w:val="pct10" w:color="auto" w:fill="7F7F7F"/>
            <w:vAlign w:val="center"/>
          </w:tcPr>
          <w:p w14:paraId="0B64811A" w14:textId="77777777" w:rsidR="009B506A" w:rsidRPr="006A70AF" w:rsidRDefault="009B506A" w:rsidP="009B506A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</w:p>
        </w:tc>
        <w:tc>
          <w:tcPr>
            <w:tcW w:w="495" w:type="pct"/>
            <w:shd w:val="pct10" w:color="auto" w:fill="7F7F7F"/>
            <w:vAlign w:val="center"/>
          </w:tcPr>
          <w:p w14:paraId="29B97240" w14:textId="77777777" w:rsidR="009B506A" w:rsidRPr="006A70AF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87" w:type="pct"/>
            <w:shd w:val="pct10" w:color="auto" w:fill="7F7F7F"/>
            <w:vAlign w:val="center"/>
          </w:tcPr>
          <w:p w14:paraId="4A60D6BE" w14:textId="77777777" w:rsidR="009B506A" w:rsidRPr="006A70AF" w:rsidRDefault="009B506A" w:rsidP="009B506A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</w:p>
        </w:tc>
        <w:tc>
          <w:tcPr>
            <w:tcW w:w="488" w:type="pct"/>
            <w:shd w:val="pct10" w:color="auto" w:fill="7F7F7F"/>
            <w:vAlign w:val="center"/>
          </w:tcPr>
          <w:p w14:paraId="001B1A88" w14:textId="77777777" w:rsidR="009B506A" w:rsidRPr="006A70AF" w:rsidRDefault="009B506A" w:rsidP="009B506A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</w:tr>
      <w:tr w:rsidR="00754FCC" w:rsidRPr="003C42DF" w14:paraId="0BD8E6D5" w14:textId="77777777" w:rsidTr="00DD66C5">
        <w:trPr>
          <w:trHeight w:val="480"/>
        </w:trPr>
        <w:tc>
          <w:tcPr>
            <w:tcW w:w="494" w:type="pct"/>
            <w:shd w:val="pct12" w:color="auto" w:fill="auto"/>
            <w:vAlign w:val="center"/>
          </w:tcPr>
          <w:p w14:paraId="5DE64F4A" w14:textId="6B2E1D9C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00-9:2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564" w:type="pct"/>
            <w:vAlign w:val="center"/>
          </w:tcPr>
          <w:p w14:paraId="677CB075" w14:textId="10AD263A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358A6BE5" w14:textId="61532750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8:40-9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1A59FF8B" w14:textId="18AD48AA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09AD38B0" w14:textId="239CEBE1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8:40-9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55646C76" w14:textId="5611CD36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08A1D15F" w14:textId="169B1AEB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00-9:2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42E9EF92" w14:textId="5764792B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23988783" w14:textId="77777777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8:45-9:15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2D936D67" w14:textId="77777777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</w:tr>
      <w:tr w:rsidR="00754FCC" w:rsidRPr="003C42DF" w14:paraId="7F29ED3D" w14:textId="77777777" w:rsidTr="00DD66C5">
        <w:trPr>
          <w:trHeight w:val="435"/>
        </w:trPr>
        <w:tc>
          <w:tcPr>
            <w:tcW w:w="494" w:type="pct"/>
            <w:shd w:val="pct12" w:color="auto" w:fill="auto"/>
            <w:vAlign w:val="center"/>
          </w:tcPr>
          <w:p w14:paraId="1B1C27C3" w14:textId="2019D09C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20-10:4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564" w:type="pct"/>
            <w:vAlign w:val="center"/>
          </w:tcPr>
          <w:p w14:paraId="222E2807" w14:textId="55431AF1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Skill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5FC25342" w14:textId="52EDEBA7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00-10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D00E617" w14:textId="2B58E710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    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Skill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6687D566" w14:textId="03FA6C7C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00-10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04128A1E" w14:textId="392078AF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    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Skill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56494F21" w14:textId="4489519E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20-10:4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56D8199" w14:textId="630D02EC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Skills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6511B7E7" w14:textId="77777777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9:15 – 10:15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88" w:type="pct"/>
            <w:vAlign w:val="center"/>
          </w:tcPr>
          <w:p w14:paraId="73C8F347" w14:textId="77777777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     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Skills</w:t>
            </w:r>
          </w:p>
        </w:tc>
      </w:tr>
      <w:tr w:rsidR="00754FCC" w:rsidRPr="003C42DF" w14:paraId="0AA4B3F3" w14:textId="77777777" w:rsidTr="00DD66C5">
        <w:trPr>
          <w:trHeight w:val="462"/>
        </w:trPr>
        <w:tc>
          <w:tcPr>
            <w:tcW w:w="494" w:type="pct"/>
            <w:shd w:val="pct12" w:color="auto" w:fill="auto"/>
            <w:vAlign w:val="center"/>
          </w:tcPr>
          <w:p w14:paraId="067F4682" w14:textId="39EA1D02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0:40-10:5</w:t>
            </w:r>
            <w:r w:rsidR="00951E70">
              <w:rPr>
                <w:rFonts w:ascii="Calibri" w:hAnsi="Calibri"/>
                <w:sz w:val="18"/>
                <w:szCs w:val="18"/>
                <w:lang w:val="en-US" w:eastAsia="en-US"/>
              </w:rPr>
              <w:t>5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564" w:type="pct"/>
            <w:vAlign w:val="center"/>
          </w:tcPr>
          <w:p w14:paraId="5BC09AC1" w14:textId="4BC099BC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06FDBA6E" w14:textId="7431A1EE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0:00-10:2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4EE5B90B" w14:textId="013CF9D5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5DF8C5D8" w14:textId="2DC2AEC9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0:00-10:2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2BCACA0F" w14:textId="20B82D5D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DB66C15" w14:textId="236A5BFC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0:40-10:5</w:t>
            </w:r>
            <w:r w:rsidR="003302F9">
              <w:rPr>
                <w:rFonts w:ascii="Calibri" w:hAnsi="Calibri"/>
                <w:sz w:val="18"/>
                <w:szCs w:val="18"/>
                <w:lang w:val="en-US" w:eastAsia="en-US"/>
              </w:rPr>
              <w:t>5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7A5D11CE" w14:textId="03BD6C58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5F81042B" w14:textId="77777777" w:rsidR="00754FCC" w:rsidRPr="006A70AF" w:rsidRDefault="00754FCC" w:rsidP="00754FCC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0:15-10:3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488" w:type="pct"/>
            <w:vAlign w:val="center"/>
          </w:tcPr>
          <w:p w14:paraId="7389DB08" w14:textId="77777777" w:rsidR="00754FCC" w:rsidRPr="006A70AF" w:rsidRDefault="00754FCC" w:rsidP="00754FCC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</w:tr>
      <w:tr w:rsidR="00754FCC" w:rsidRPr="003C42DF" w14:paraId="000B3A8F" w14:textId="77777777" w:rsidTr="00DD66C5">
        <w:trPr>
          <w:trHeight w:val="417"/>
        </w:trPr>
        <w:tc>
          <w:tcPr>
            <w:tcW w:w="494" w:type="pct"/>
            <w:shd w:val="pct12" w:color="auto" w:fill="auto"/>
            <w:vAlign w:val="center"/>
          </w:tcPr>
          <w:p w14:paraId="6B98366F" w14:textId="3BE77034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0:5</w:t>
            </w:r>
            <w:r w:rsidR="00ED5E65">
              <w:rPr>
                <w:rFonts w:ascii="Calibri" w:hAnsi="Calibri"/>
                <w:sz w:val="18"/>
                <w:szCs w:val="18"/>
                <w:lang w:val="en-US" w:eastAsia="en-US"/>
              </w:rPr>
              <w:t>5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-11:</w:t>
            </w:r>
            <w:r w:rsidR="00ED5E65">
              <w:rPr>
                <w:rFonts w:ascii="Calibri" w:hAnsi="Calibri"/>
                <w:sz w:val="18"/>
                <w:szCs w:val="18"/>
                <w:lang w:val="en-US" w:eastAsia="en-US"/>
              </w:rPr>
              <w:t>55</w:t>
            </w:r>
            <w:r w:rsidR="00CA20A5"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am</w:t>
            </w:r>
          </w:p>
        </w:tc>
        <w:tc>
          <w:tcPr>
            <w:tcW w:w="564" w:type="pct"/>
            <w:vAlign w:val="center"/>
          </w:tcPr>
          <w:p w14:paraId="496D3344" w14:textId="230572DC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Track &amp; Field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7D5483C0" w14:textId="0D7F4316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0:20-11:15 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2E4F6AF7" w14:textId="780098C3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Track &amp; Field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37C75647" w14:textId="54B1022E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0:20-11:15 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7545C5BF" w14:textId="25AD7DCC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Track &amp; Field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0C01611" w14:textId="6FA1678C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0:5</w:t>
            </w:r>
            <w:r w:rsidR="003302F9">
              <w:rPr>
                <w:rFonts w:ascii="Calibri" w:hAnsi="Calibri"/>
                <w:sz w:val="18"/>
                <w:szCs w:val="18"/>
                <w:lang w:val="en-US" w:eastAsia="en-US"/>
              </w:rPr>
              <w:t>5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-11:</w:t>
            </w:r>
            <w:r w:rsidR="003302F9">
              <w:rPr>
                <w:rFonts w:ascii="Calibri" w:hAnsi="Calibri"/>
                <w:sz w:val="18"/>
                <w:szCs w:val="18"/>
                <w:lang w:val="en-US" w:eastAsia="en-US"/>
              </w:rPr>
              <w:t>55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 a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41B5062" w14:textId="257123D3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Track &amp; Field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16E7A103" w14:textId="77777777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0:30-11:40 am</w:t>
            </w:r>
          </w:p>
        </w:tc>
        <w:tc>
          <w:tcPr>
            <w:tcW w:w="488" w:type="pct"/>
            <w:vAlign w:val="center"/>
          </w:tcPr>
          <w:p w14:paraId="4F18A8A9" w14:textId="77777777" w:rsidR="00754FCC" w:rsidRPr="006A70AF" w:rsidRDefault="00754FCC" w:rsidP="00754FCC">
            <w:pPr>
              <w:pStyle w:val="Title"/>
              <w:shd w:val="clear" w:color="auto" w:fill="FFFFFF"/>
              <w:tabs>
                <w:tab w:val="left" w:pos="1620"/>
              </w:tabs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lassroom/Video</w:t>
            </w:r>
          </w:p>
        </w:tc>
      </w:tr>
      <w:tr w:rsidR="002E17F6" w:rsidRPr="003C42DF" w14:paraId="21EFE5C1" w14:textId="77777777" w:rsidTr="00DD66C5">
        <w:trPr>
          <w:trHeight w:val="462"/>
        </w:trPr>
        <w:tc>
          <w:tcPr>
            <w:tcW w:w="494" w:type="pct"/>
            <w:shd w:val="pct12" w:color="auto" w:fill="auto"/>
            <w:vAlign w:val="center"/>
          </w:tcPr>
          <w:p w14:paraId="49D22749" w14:textId="1792136D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1:55 -12:30 </w:t>
            </w:r>
          </w:p>
        </w:tc>
        <w:tc>
          <w:tcPr>
            <w:tcW w:w="564" w:type="pct"/>
            <w:vAlign w:val="center"/>
          </w:tcPr>
          <w:p w14:paraId="1E3A0339" w14:textId="4A64DDAD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Lunch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329A71CE" w14:textId="3D1FE6B4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1:15-12:20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6A0CCC57" w14:textId="085D9208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lassroom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08082403" w14:textId="0BBFC1D8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1:15-12:20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3B5A4AFA" w14:textId="567C40ED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lassroom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1FB2207" w14:textId="6BFD89A4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1:55 -12:30 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6A552BC6" w14:textId="78964DEA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Lunch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607D44D6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1:40-12:15 pm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40C6B3E3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Lunch</w:t>
            </w:r>
          </w:p>
        </w:tc>
      </w:tr>
      <w:tr w:rsidR="002E17F6" w:rsidRPr="003C42DF" w14:paraId="68444987" w14:textId="77777777" w:rsidTr="00DD66C5">
        <w:trPr>
          <w:trHeight w:val="417"/>
        </w:trPr>
        <w:tc>
          <w:tcPr>
            <w:tcW w:w="494" w:type="pct"/>
            <w:shd w:val="pct12" w:color="auto" w:fill="auto"/>
            <w:vAlign w:val="center"/>
          </w:tcPr>
          <w:p w14:paraId="0B4DF23C" w14:textId="003D3F1C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2:30-1:3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564" w:type="pct"/>
            <w:vAlign w:val="center"/>
          </w:tcPr>
          <w:p w14:paraId="4852A876" w14:textId="59EEE4D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lassroom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26158758" w14:textId="78DBA973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2:20-1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22F5F198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Lunch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504217A7" w14:textId="77D3AC8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2:20-1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12924DCB" w14:textId="0E8F58A5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Lunch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1BF1C59" w14:textId="3937F53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12:30-1:3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6BAF2D43" w14:textId="32C7AF94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lassroom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3A68669D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2:15-12:45 pm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523577DD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</w:tr>
      <w:tr w:rsidR="002E17F6" w:rsidRPr="003C42DF" w14:paraId="20F850D7" w14:textId="77777777" w:rsidTr="00DD66C5">
        <w:trPr>
          <w:trHeight w:val="462"/>
        </w:trPr>
        <w:tc>
          <w:tcPr>
            <w:tcW w:w="494" w:type="pct"/>
            <w:shd w:val="pct12" w:color="auto" w:fill="auto"/>
            <w:vAlign w:val="center"/>
          </w:tcPr>
          <w:p w14:paraId="1EC59DA1" w14:textId="52BD17F9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:30-1:50 pm</w:t>
            </w:r>
          </w:p>
        </w:tc>
        <w:tc>
          <w:tcPr>
            <w:tcW w:w="564" w:type="pct"/>
            <w:vAlign w:val="center"/>
          </w:tcPr>
          <w:p w14:paraId="1E3CFE4F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24F4E7DB" w14:textId="661B60E4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:00-1:20 p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626F7727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693AEEA7" w14:textId="2C486711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:00-1:20 p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14E2748E" w14:textId="70A6C8B2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4E9E370A" w14:textId="33657C4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:30-1:50 pm</w:t>
            </w:r>
          </w:p>
        </w:tc>
        <w:tc>
          <w:tcPr>
            <w:tcW w:w="495" w:type="pct"/>
            <w:shd w:val="clear" w:color="auto" w:fill="FFFFFF"/>
            <w:vAlign w:val="center"/>
          </w:tcPr>
          <w:p w14:paraId="26B2511A" w14:textId="0A8B723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Dress</w:t>
            </w:r>
          </w:p>
        </w:tc>
        <w:tc>
          <w:tcPr>
            <w:tcW w:w="487" w:type="pct"/>
            <w:shd w:val="pct12" w:color="auto" w:fill="auto"/>
            <w:vAlign w:val="center"/>
          </w:tcPr>
          <w:p w14:paraId="21DE1D73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1</w:t>
            </w: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2:45-1:45 pm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611C97CC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Final Game</w:t>
            </w:r>
          </w:p>
        </w:tc>
      </w:tr>
      <w:tr w:rsidR="002E17F6" w:rsidRPr="003C42DF" w14:paraId="3781FB51" w14:textId="77777777" w:rsidTr="00DD66C5">
        <w:trPr>
          <w:trHeight w:val="408"/>
        </w:trPr>
        <w:tc>
          <w:tcPr>
            <w:tcW w:w="494" w:type="pct"/>
            <w:shd w:val="pct12" w:color="auto" w:fill="auto"/>
            <w:vAlign w:val="center"/>
          </w:tcPr>
          <w:p w14:paraId="714218E0" w14:textId="251DEE2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:50-2:50 pm</w:t>
            </w:r>
          </w:p>
        </w:tc>
        <w:tc>
          <w:tcPr>
            <w:tcW w:w="564" w:type="pct"/>
            <w:vAlign w:val="center"/>
          </w:tcPr>
          <w:p w14:paraId="0FC1423D" w14:textId="77777777" w:rsidR="002E17F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Tactics</w:t>
            </w:r>
          </w:p>
          <w:p w14:paraId="0416D131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94" w:type="pct"/>
            <w:shd w:val="pct12" w:color="auto" w:fill="auto"/>
            <w:vAlign w:val="center"/>
          </w:tcPr>
          <w:p w14:paraId="7A63ECA9" w14:textId="44E03C82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:20-2:20 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17F5CAA5" w14:textId="18CE1EDE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3v3 Game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4B6BDD6E" w14:textId="496E467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:20-2:20 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0AE0C071" w14:textId="2692B33A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3v3 Game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6B43769B" w14:textId="22A96580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:50-2:50 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A797D8" w14:textId="77777777" w:rsidR="002E17F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Tactics</w:t>
            </w:r>
          </w:p>
          <w:p w14:paraId="64EA6EB7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87" w:type="pct"/>
            <w:shd w:val="pct12" w:color="auto" w:fill="auto"/>
            <w:vAlign w:val="center"/>
          </w:tcPr>
          <w:p w14:paraId="10A65653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1:45-2:00 pm</w:t>
            </w:r>
          </w:p>
        </w:tc>
        <w:tc>
          <w:tcPr>
            <w:tcW w:w="488" w:type="pct"/>
            <w:vAlign w:val="center"/>
          </w:tcPr>
          <w:p w14:paraId="584A5A95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Awards</w:t>
            </w:r>
          </w:p>
        </w:tc>
      </w:tr>
      <w:tr w:rsidR="002E17F6" w:rsidRPr="003C42DF" w14:paraId="3A92CB92" w14:textId="77777777" w:rsidTr="007E38C6">
        <w:trPr>
          <w:trHeight w:val="390"/>
        </w:trPr>
        <w:tc>
          <w:tcPr>
            <w:tcW w:w="494" w:type="pct"/>
            <w:shd w:val="pct12" w:color="auto" w:fill="auto"/>
            <w:vAlign w:val="center"/>
          </w:tcPr>
          <w:p w14:paraId="10932F91" w14:textId="2A010556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2:50-3:30 pm</w:t>
            </w:r>
          </w:p>
        </w:tc>
        <w:tc>
          <w:tcPr>
            <w:tcW w:w="564" w:type="pct"/>
            <w:vAlign w:val="center"/>
          </w:tcPr>
          <w:p w14:paraId="799478AE" w14:textId="77777777" w:rsidR="002E17F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On-ice</w:t>
            </w:r>
          </w:p>
          <w:p w14:paraId="4FE6B574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Game</w:t>
            </w: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60CC01EC" w14:textId="49961634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2:20-3:20 pm</w:t>
            </w:r>
          </w:p>
        </w:tc>
        <w:tc>
          <w:tcPr>
            <w:tcW w:w="49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2D41B03" w14:textId="77777777" w:rsidR="002E17F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Tactics</w:t>
            </w:r>
          </w:p>
          <w:p w14:paraId="042FC9BC" w14:textId="3313A70F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94" w:type="pct"/>
            <w:tcBorders>
              <w:bottom w:val="single" w:sz="12" w:space="0" w:color="auto"/>
            </w:tcBorders>
            <w:shd w:val="pct12" w:color="auto" w:fill="auto"/>
            <w:vAlign w:val="center"/>
          </w:tcPr>
          <w:p w14:paraId="385AF1E3" w14:textId="64F28A0A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2:20-3:20 pm</w:t>
            </w:r>
          </w:p>
        </w:tc>
        <w:tc>
          <w:tcPr>
            <w:tcW w:w="49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A696E5" w14:textId="77777777" w:rsidR="002E17F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 xml:space="preserve">On </w:t>
            </w: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Ice Tactics</w:t>
            </w:r>
          </w:p>
          <w:p w14:paraId="1FF4BD34" w14:textId="5CA330EA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94" w:type="pct"/>
            <w:shd w:val="pct12" w:color="auto" w:fill="auto"/>
            <w:vAlign w:val="center"/>
          </w:tcPr>
          <w:p w14:paraId="0B0B36F4" w14:textId="53792A16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2:50-3:30 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6A50680E" w14:textId="77777777" w:rsidR="002E17F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On-ice</w:t>
            </w:r>
          </w:p>
          <w:p w14:paraId="0BFEE4F1" w14:textId="29B4C7AA" w:rsidR="002E17F6" w:rsidRPr="007E38C6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Game</w:t>
            </w: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s</w:t>
            </w:r>
          </w:p>
        </w:tc>
        <w:tc>
          <w:tcPr>
            <w:tcW w:w="487" w:type="pct"/>
            <w:tcBorders>
              <w:bottom w:val="single" w:sz="12" w:space="0" w:color="auto"/>
            </w:tcBorders>
            <w:shd w:val="pct12" w:color="auto" w:fill="auto"/>
            <w:vAlign w:val="center"/>
          </w:tcPr>
          <w:p w14:paraId="4CA19A9C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2:0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pm </w:t>
            </w:r>
          </w:p>
        </w:tc>
        <w:tc>
          <w:tcPr>
            <w:tcW w:w="488" w:type="pct"/>
            <w:tcBorders>
              <w:bottom w:val="single" w:sz="12" w:space="0" w:color="auto"/>
            </w:tcBorders>
            <w:vAlign w:val="center"/>
          </w:tcPr>
          <w:p w14:paraId="6EB54130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Day Is Done</w:t>
            </w:r>
          </w:p>
        </w:tc>
      </w:tr>
      <w:tr w:rsidR="002E17F6" w:rsidRPr="003C42DF" w14:paraId="7778BFFB" w14:textId="77777777" w:rsidTr="007E38C6">
        <w:trPr>
          <w:trHeight w:val="390"/>
        </w:trPr>
        <w:tc>
          <w:tcPr>
            <w:tcW w:w="494" w:type="pct"/>
            <w:shd w:val="pct12" w:color="auto" w:fill="auto"/>
            <w:vAlign w:val="center"/>
          </w:tcPr>
          <w:p w14:paraId="2C9860B4" w14:textId="622686AC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3:30-3:4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564" w:type="pct"/>
            <w:vAlign w:val="center"/>
          </w:tcPr>
          <w:p w14:paraId="6CC2A9DC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02FB6046" w14:textId="072CEB0C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3:20-3:30 pm</w:t>
            </w:r>
          </w:p>
        </w:tc>
        <w:tc>
          <w:tcPr>
            <w:tcW w:w="49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0A920F2" w14:textId="70633D3B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94" w:type="pct"/>
            <w:tcBorders>
              <w:bottom w:val="single" w:sz="12" w:space="0" w:color="auto"/>
            </w:tcBorders>
            <w:shd w:val="pct12" w:color="auto" w:fill="auto"/>
            <w:vAlign w:val="center"/>
          </w:tcPr>
          <w:p w14:paraId="73618A47" w14:textId="5CF7B34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3:20-3:30 pm</w:t>
            </w:r>
          </w:p>
        </w:tc>
        <w:tc>
          <w:tcPr>
            <w:tcW w:w="49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002B6A2" w14:textId="25A637DD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03251A6E" w14:textId="175C91C9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3:30-3:40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41739C91" w14:textId="55519B5E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Change</w:t>
            </w:r>
          </w:p>
        </w:tc>
        <w:tc>
          <w:tcPr>
            <w:tcW w:w="487" w:type="pct"/>
            <w:tcBorders>
              <w:bottom w:val="single" w:sz="12" w:space="0" w:color="auto"/>
            </w:tcBorders>
            <w:shd w:val="pct10" w:color="auto" w:fill="auto"/>
            <w:vAlign w:val="center"/>
          </w:tcPr>
          <w:p w14:paraId="0B4A4D9B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</w:p>
        </w:tc>
        <w:tc>
          <w:tcPr>
            <w:tcW w:w="488" w:type="pct"/>
            <w:tcBorders>
              <w:bottom w:val="single" w:sz="12" w:space="0" w:color="auto"/>
            </w:tcBorders>
            <w:shd w:val="pct10" w:color="auto" w:fill="auto"/>
            <w:vAlign w:val="center"/>
          </w:tcPr>
          <w:p w14:paraId="3C8FE609" w14:textId="77777777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</w:tr>
      <w:tr w:rsidR="002E17F6" w:rsidRPr="003C42DF" w14:paraId="31F6EBD6" w14:textId="77777777" w:rsidTr="007E38C6">
        <w:trPr>
          <w:trHeight w:val="363"/>
        </w:trPr>
        <w:tc>
          <w:tcPr>
            <w:tcW w:w="494" w:type="pct"/>
            <w:shd w:val="pct12" w:color="auto" w:fill="auto"/>
            <w:vAlign w:val="center"/>
          </w:tcPr>
          <w:p w14:paraId="6E6A02C8" w14:textId="461274D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3:40-4:15 pm</w:t>
            </w:r>
          </w:p>
        </w:tc>
        <w:tc>
          <w:tcPr>
            <w:tcW w:w="564" w:type="pct"/>
            <w:vAlign w:val="center"/>
          </w:tcPr>
          <w:p w14:paraId="73F9A392" w14:textId="1AF5E7B1" w:rsidR="002E17F6" w:rsidRPr="006A70AF" w:rsidRDefault="00C3741A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Video/Goals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4B050E0D" w14:textId="182A4BCB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3:30-4:15 pm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F8E5DC" w14:textId="4DCE2AC0" w:rsidR="002E17F6" w:rsidRPr="006A70AF" w:rsidRDefault="00C3741A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Team Building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96FA4B" w14:textId="74B9D72C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3:30-4:15 pm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0CF320" w14:textId="5AB9ADB1" w:rsidR="002E17F6" w:rsidRPr="006A70AF" w:rsidRDefault="004554FD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Team Building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60D7F155" w14:textId="36C24CB3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>3:40-4:15 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523A7F" w14:textId="58E0FE16" w:rsidR="002E17F6" w:rsidRPr="006A70AF" w:rsidRDefault="004554FD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  <w:t>Video/Goals</w:t>
            </w:r>
          </w:p>
        </w:tc>
        <w:tc>
          <w:tcPr>
            <w:tcW w:w="487" w:type="pct"/>
            <w:shd w:val="pct10" w:color="auto" w:fill="auto"/>
            <w:vAlign w:val="center"/>
          </w:tcPr>
          <w:p w14:paraId="089AF434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88" w:type="pct"/>
            <w:shd w:val="pct10" w:color="auto" w:fill="auto"/>
          </w:tcPr>
          <w:p w14:paraId="3B972F1B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</w:tr>
      <w:tr w:rsidR="002E17F6" w:rsidRPr="003C42DF" w14:paraId="55D8BAE7" w14:textId="77777777" w:rsidTr="007E38C6">
        <w:trPr>
          <w:trHeight w:val="363"/>
        </w:trPr>
        <w:tc>
          <w:tcPr>
            <w:tcW w:w="494" w:type="pct"/>
            <w:shd w:val="pct12" w:color="auto" w:fill="auto"/>
            <w:vAlign w:val="center"/>
          </w:tcPr>
          <w:p w14:paraId="68C24017" w14:textId="3686FFF5" w:rsidR="002E17F6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4:15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564" w:type="pct"/>
            <w:vAlign w:val="center"/>
          </w:tcPr>
          <w:p w14:paraId="7F2199E7" w14:textId="1AA6F306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 xml:space="preserve">Day Camp </w:t>
            </w:r>
            <w:r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D</w:t>
            </w: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on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471A342B" w14:textId="0ED3450E" w:rsidR="002E17F6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4:15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503C32" w14:textId="08FA7639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 xml:space="preserve">Day Camp </w:t>
            </w:r>
            <w:r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D</w:t>
            </w: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one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48223D8E" w14:textId="1C9AC7DC" w:rsidR="002E17F6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4:15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A03FEF" w14:textId="78F1FF76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 xml:space="preserve">Day Camp </w:t>
            </w:r>
            <w:r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D</w:t>
            </w: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one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72C19B5F" w14:textId="00F17C84" w:rsidR="002E17F6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sz w:val="18"/>
                <w:szCs w:val="18"/>
                <w:lang w:val="en-US" w:eastAsia="en-US"/>
              </w:rPr>
              <w:t xml:space="preserve">4:15 </w:t>
            </w:r>
            <w:r w:rsidRPr="006A70AF">
              <w:rPr>
                <w:rFonts w:ascii="Calibri" w:hAnsi="Calibri"/>
                <w:sz w:val="18"/>
                <w:szCs w:val="18"/>
                <w:lang w:val="en-US" w:eastAsia="en-US"/>
              </w:rPr>
              <w:t>pm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08728CC4" w14:textId="4B4273A6" w:rsidR="002E17F6" w:rsidRPr="006A70AF" w:rsidRDefault="002E17F6" w:rsidP="002E17F6">
            <w:pPr>
              <w:pStyle w:val="Title"/>
              <w:shd w:val="clear" w:color="auto" w:fill="FFFFFF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 xml:space="preserve">Day Camp </w:t>
            </w:r>
            <w:r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D</w:t>
            </w:r>
            <w:r w:rsidRPr="006A70AF">
              <w:rPr>
                <w:rFonts w:ascii="Calibri" w:hAnsi="Calibri"/>
                <w:b w:val="0"/>
                <w:bCs/>
                <w:sz w:val="18"/>
                <w:szCs w:val="18"/>
                <w:lang w:val="en-US" w:eastAsia="en-US"/>
              </w:rPr>
              <w:t>one</w:t>
            </w:r>
          </w:p>
        </w:tc>
        <w:tc>
          <w:tcPr>
            <w:tcW w:w="487" w:type="pct"/>
            <w:shd w:val="pct10" w:color="auto" w:fill="auto"/>
            <w:vAlign w:val="center"/>
          </w:tcPr>
          <w:p w14:paraId="2D8EFB6B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  <w:tc>
          <w:tcPr>
            <w:tcW w:w="488" w:type="pct"/>
            <w:shd w:val="pct10" w:color="auto" w:fill="auto"/>
          </w:tcPr>
          <w:p w14:paraId="615004E5" w14:textId="77777777" w:rsidR="002E17F6" w:rsidRPr="006A70AF" w:rsidRDefault="002E17F6" w:rsidP="002E17F6">
            <w:pPr>
              <w:pStyle w:val="Title"/>
              <w:shd w:val="clear" w:color="auto" w:fill="FFFFFF"/>
              <w:jc w:val="left"/>
              <w:rPr>
                <w:rFonts w:ascii="Calibri" w:hAnsi="Calibri"/>
                <w:b w:val="0"/>
                <w:sz w:val="18"/>
                <w:szCs w:val="18"/>
                <w:lang w:val="en-US" w:eastAsia="en-US"/>
              </w:rPr>
            </w:pPr>
          </w:p>
        </w:tc>
      </w:tr>
    </w:tbl>
    <w:p w14:paraId="4884AEBF" w14:textId="77777777" w:rsidR="00515279" w:rsidRPr="00997A44" w:rsidRDefault="00515279">
      <w:pPr>
        <w:pStyle w:val="BodyText"/>
        <w:rPr>
          <w:rFonts w:ascii="Calibri" w:hAnsi="Calibri"/>
          <w:b/>
          <w:bCs/>
          <w:i/>
          <w:sz w:val="20"/>
        </w:rPr>
      </w:pPr>
    </w:p>
    <w:p w14:paraId="2530C1CF" w14:textId="77777777" w:rsidR="00373E99" w:rsidRDefault="00373E99" w:rsidP="00373E99">
      <w:pPr>
        <w:rPr>
          <w:b/>
          <w:i/>
          <w:sz w:val="28"/>
        </w:rPr>
      </w:pPr>
    </w:p>
    <w:p w14:paraId="5A87F5AB" w14:textId="77777777" w:rsidR="00373E99" w:rsidRDefault="00373E99" w:rsidP="00373E99">
      <w:pPr>
        <w:rPr>
          <w:b/>
          <w:i/>
          <w:sz w:val="28"/>
        </w:rPr>
      </w:pPr>
    </w:p>
    <w:sectPr w:rsidR="00373E99" w:rsidSect="00357F04">
      <w:pgSz w:w="15840" w:h="12240" w:orient="landscape"/>
      <w:pgMar w:top="432" w:right="432" w:bottom="432" w:left="432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91FCB"/>
    <w:multiLevelType w:val="hybridMultilevel"/>
    <w:tmpl w:val="DBE20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836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0MDM2NDU1NDMwMjZX0lEKTi0uzszPAykwNK0FAFgmh1wtAAAA"/>
  </w:docVars>
  <w:rsids>
    <w:rsidRoot w:val="00C57CB3"/>
    <w:rsid w:val="000337BE"/>
    <w:rsid w:val="000416C9"/>
    <w:rsid w:val="00043E90"/>
    <w:rsid w:val="00047BB9"/>
    <w:rsid w:val="00052E48"/>
    <w:rsid w:val="00062BE6"/>
    <w:rsid w:val="00064ECB"/>
    <w:rsid w:val="000815B2"/>
    <w:rsid w:val="000816A7"/>
    <w:rsid w:val="000A3B35"/>
    <w:rsid w:val="000B38A1"/>
    <w:rsid w:val="000C602C"/>
    <w:rsid w:val="000C6D2C"/>
    <w:rsid w:val="000C7F20"/>
    <w:rsid w:val="000E4C25"/>
    <w:rsid w:val="000F067B"/>
    <w:rsid w:val="001062BB"/>
    <w:rsid w:val="00117053"/>
    <w:rsid w:val="00123E00"/>
    <w:rsid w:val="00131B57"/>
    <w:rsid w:val="00156E2C"/>
    <w:rsid w:val="00157E87"/>
    <w:rsid w:val="00170ED7"/>
    <w:rsid w:val="001757A6"/>
    <w:rsid w:val="00180279"/>
    <w:rsid w:val="001923DC"/>
    <w:rsid w:val="0019380B"/>
    <w:rsid w:val="001974B3"/>
    <w:rsid w:val="001A0FB5"/>
    <w:rsid w:val="001A4A02"/>
    <w:rsid w:val="001A628F"/>
    <w:rsid w:val="001B7402"/>
    <w:rsid w:val="001C2FEB"/>
    <w:rsid w:val="001C4CFA"/>
    <w:rsid w:val="001D292F"/>
    <w:rsid w:val="001D5811"/>
    <w:rsid w:val="001D6A69"/>
    <w:rsid w:val="001D6FA0"/>
    <w:rsid w:val="001F5045"/>
    <w:rsid w:val="0020064F"/>
    <w:rsid w:val="00201ACE"/>
    <w:rsid w:val="0024477D"/>
    <w:rsid w:val="002635E1"/>
    <w:rsid w:val="00274964"/>
    <w:rsid w:val="0028378E"/>
    <w:rsid w:val="00291B25"/>
    <w:rsid w:val="00292C00"/>
    <w:rsid w:val="00292CC5"/>
    <w:rsid w:val="002934E4"/>
    <w:rsid w:val="002A4B88"/>
    <w:rsid w:val="002B179E"/>
    <w:rsid w:val="002B720B"/>
    <w:rsid w:val="002C34CF"/>
    <w:rsid w:val="002D3AA8"/>
    <w:rsid w:val="002E17F6"/>
    <w:rsid w:val="00314265"/>
    <w:rsid w:val="003211CD"/>
    <w:rsid w:val="00325674"/>
    <w:rsid w:val="00326109"/>
    <w:rsid w:val="003302F9"/>
    <w:rsid w:val="00330FCA"/>
    <w:rsid w:val="003503AC"/>
    <w:rsid w:val="00357F04"/>
    <w:rsid w:val="003668E1"/>
    <w:rsid w:val="00373E99"/>
    <w:rsid w:val="00387437"/>
    <w:rsid w:val="00393054"/>
    <w:rsid w:val="00394151"/>
    <w:rsid w:val="003A2195"/>
    <w:rsid w:val="003A4BEF"/>
    <w:rsid w:val="003A4D98"/>
    <w:rsid w:val="003A7ABD"/>
    <w:rsid w:val="003B16E6"/>
    <w:rsid w:val="003B50DA"/>
    <w:rsid w:val="003C2F84"/>
    <w:rsid w:val="003C42DF"/>
    <w:rsid w:val="003D10B9"/>
    <w:rsid w:val="003E56B9"/>
    <w:rsid w:val="0040000E"/>
    <w:rsid w:val="00405B4B"/>
    <w:rsid w:val="004241F5"/>
    <w:rsid w:val="00432E80"/>
    <w:rsid w:val="004515EE"/>
    <w:rsid w:val="004554FD"/>
    <w:rsid w:val="0046232F"/>
    <w:rsid w:val="004A080A"/>
    <w:rsid w:val="004D2368"/>
    <w:rsid w:val="00515279"/>
    <w:rsid w:val="005217C7"/>
    <w:rsid w:val="0052225A"/>
    <w:rsid w:val="00525D20"/>
    <w:rsid w:val="00546AE1"/>
    <w:rsid w:val="0056209D"/>
    <w:rsid w:val="005B23B4"/>
    <w:rsid w:val="005C4E9F"/>
    <w:rsid w:val="005D3EA5"/>
    <w:rsid w:val="005E00FB"/>
    <w:rsid w:val="005E0C86"/>
    <w:rsid w:val="005E1809"/>
    <w:rsid w:val="005E2B97"/>
    <w:rsid w:val="005E42B6"/>
    <w:rsid w:val="00602D44"/>
    <w:rsid w:val="006108B2"/>
    <w:rsid w:val="00612C28"/>
    <w:rsid w:val="0062725D"/>
    <w:rsid w:val="00650403"/>
    <w:rsid w:val="00652504"/>
    <w:rsid w:val="006634B6"/>
    <w:rsid w:val="00674EBB"/>
    <w:rsid w:val="00680AA0"/>
    <w:rsid w:val="006A482E"/>
    <w:rsid w:val="006A70AF"/>
    <w:rsid w:val="006B3AC6"/>
    <w:rsid w:val="006B479B"/>
    <w:rsid w:val="006C0B98"/>
    <w:rsid w:val="006C0BF4"/>
    <w:rsid w:val="006F2991"/>
    <w:rsid w:val="00701E24"/>
    <w:rsid w:val="00715CC0"/>
    <w:rsid w:val="00727E91"/>
    <w:rsid w:val="007308DE"/>
    <w:rsid w:val="0073733D"/>
    <w:rsid w:val="00754FCC"/>
    <w:rsid w:val="007636EC"/>
    <w:rsid w:val="00766290"/>
    <w:rsid w:val="00773C98"/>
    <w:rsid w:val="007B26B1"/>
    <w:rsid w:val="007D2DD5"/>
    <w:rsid w:val="007E38C6"/>
    <w:rsid w:val="007F2D3D"/>
    <w:rsid w:val="00802C47"/>
    <w:rsid w:val="0081488C"/>
    <w:rsid w:val="008213D6"/>
    <w:rsid w:val="008334E3"/>
    <w:rsid w:val="00833DD0"/>
    <w:rsid w:val="00842A80"/>
    <w:rsid w:val="00852B53"/>
    <w:rsid w:val="00852F31"/>
    <w:rsid w:val="00856A75"/>
    <w:rsid w:val="008728CF"/>
    <w:rsid w:val="00876926"/>
    <w:rsid w:val="008842B5"/>
    <w:rsid w:val="008868A7"/>
    <w:rsid w:val="00887BD5"/>
    <w:rsid w:val="00892EB3"/>
    <w:rsid w:val="00897DFD"/>
    <w:rsid w:val="008B32C3"/>
    <w:rsid w:val="008C59BC"/>
    <w:rsid w:val="008C6B98"/>
    <w:rsid w:val="008D5489"/>
    <w:rsid w:val="008E0CC3"/>
    <w:rsid w:val="009068D6"/>
    <w:rsid w:val="00906B97"/>
    <w:rsid w:val="00916658"/>
    <w:rsid w:val="00942DD2"/>
    <w:rsid w:val="0094377D"/>
    <w:rsid w:val="00951E70"/>
    <w:rsid w:val="0096057A"/>
    <w:rsid w:val="00973B40"/>
    <w:rsid w:val="0097628C"/>
    <w:rsid w:val="009843F5"/>
    <w:rsid w:val="009867BE"/>
    <w:rsid w:val="00997A44"/>
    <w:rsid w:val="009A2672"/>
    <w:rsid w:val="009A57EF"/>
    <w:rsid w:val="009B506A"/>
    <w:rsid w:val="009C7A95"/>
    <w:rsid w:val="009F4170"/>
    <w:rsid w:val="00A0136F"/>
    <w:rsid w:val="00A04939"/>
    <w:rsid w:val="00A17E5F"/>
    <w:rsid w:val="00A54777"/>
    <w:rsid w:val="00A70D88"/>
    <w:rsid w:val="00A856DB"/>
    <w:rsid w:val="00AD3755"/>
    <w:rsid w:val="00AD4B78"/>
    <w:rsid w:val="00AD7666"/>
    <w:rsid w:val="00AF357A"/>
    <w:rsid w:val="00B01DB2"/>
    <w:rsid w:val="00B02F10"/>
    <w:rsid w:val="00B078AC"/>
    <w:rsid w:val="00B07F6A"/>
    <w:rsid w:val="00B1033B"/>
    <w:rsid w:val="00B33674"/>
    <w:rsid w:val="00B41E3C"/>
    <w:rsid w:val="00B54AC4"/>
    <w:rsid w:val="00B61EA2"/>
    <w:rsid w:val="00B64DC1"/>
    <w:rsid w:val="00B77002"/>
    <w:rsid w:val="00B7783D"/>
    <w:rsid w:val="00B87F53"/>
    <w:rsid w:val="00B91263"/>
    <w:rsid w:val="00B925CC"/>
    <w:rsid w:val="00B93096"/>
    <w:rsid w:val="00BA6D4D"/>
    <w:rsid w:val="00BC2D84"/>
    <w:rsid w:val="00BC6137"/>
    <w:rsid w:val="00BF36C1"/>
    <w:rsid w:val="00BF4485"/>
    <w:rsid w:val="00BF7577"/>
    <w:rsid w:val="00C14B82"/>
    <w:rsid w:val="00C22E49"/>
    <w:rsid w:val="00C329B2"/>
    <w:rsid w:val="00C3741A"/>
    <w:rsid w:val="00C421DE"/>
    <w:rsid w:val="00C537B3"/>
    <w:rsid w:val="00C57CB3"/>
    <w:rsid w:val="00C802E0"/>
    <w:rsid w:val="00CA20A5"/>
    <w:rsid w:val="00CB1545"/>
    <w:rsid w:val="00CB6793"/>
    <w:rsid w:val="00CC0044"/>
    <w:rsid w:val="00CD5B5E"/>
    <w:rsid w:val="00CE166C"/>
    <w:rsid w:val="00D16A58"/>
    <w:rsid w:val="00D30CAE"/>
    <w:rsid w:val="00D407D4"/>
    <w:rsid w:val="00D67D9B"/>
    <w:rsid w:val="00D95CAE"/>
    <w:rsid w:val="00DD66C5"/>
    <w:rsid w:val="00DE5F01"/>
    <w:rsid w:val="00DF531F"/>
    <w:rsid w:val="00DF6DD2"/>
    <w:rsid w:val="00E05C35"/>
    <w:rsid w:val="00E414DD"/>
    <w:rsid w:val="00E445D0"/>
    <w:rsid w:val="00E50F91"/>
    <w:rsid w:val="00E642C6"/>
    <w:rsid w:val="00EA7F40"/>
    <w:rsid w:val="00EB5583"/>
    <w:rsid w:val="00ED5E65"/>
    <w:rsid w:val="00EF06E1"/>
    <w:rsid w:val="00EF2A37"/>
    <w:rsid w:val="00F025BA"/>
    <w:rsid w:val="00F127E4"/>
    <w:rsid w:val="00F162A6"/>
    <w:rsid w:val="00F232CF"/>
    <w:rsid w:val="00F24757"/>
    <w:rsid w:val="00F24C6C"/>
    <w:rsid w:val="00F46D71"/>
    <w:rsid w:val="00F56AA0"/>
    <w:rsid w:val="00F62B2D"/>
    <w:rsid w:val="00F62D4E"/>
    <w:rsid w:val="00F63E39"/>
    <w:rsid w:val="00F64FC9"/>
    <w:rsid w:val="00F66659"/>
    <w:rsid w:val="00F7198F"/>
    <w:rsid w:val="00F85289"/>
    <w:rsid w:val="00F87F6A"/>
    <w:rsid w:val="00F928B3"/>
    <w:rsid w:val="00F94E92"/>
    <w:rsid w:val="00FB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999694"/>
  <w15:chartTrackingRefBased/>
  <w15:docId w15:val="{52D43AA6-ABA7-4000-9361-944557AF2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pPr>
      <w:keepNext/>
      <w:overflowPunct w:val="0"/>
      <w:autoSpaceDE w:val="0"/>
      <w:autoSpaceDN w:val="0"/>
      <w:adjustRightInd w:val="0"/>
      <w:textAlignment w:val="baseline"/>
      <w:outlineLvl w:val="2"/>
    </w:pPr>
    <w:rPr>
      <w:szCs w:val="20"/>
    </w:rPr>
  </w:style>
  <w:style w:type="paragraph" w:styleId="Heading4">
    <w:name w:val="heading 4"/>
    <w:basedOn w:val="Normal"/>
    <w:next w:val="Normal"/>
    <w:qFormat/>
    <w:pPr>
      <w:keepNext/>
      <w:overflowPunct w:val="0"/>
      <w:autoSpaceDE w:val="0"/>
      <w:autoSpaceDN w:val="0"/>
      <w:adjustRightInd w:val="0"/>
      <w:textAlignment w:val="baseline"/>
      <w:outlineLvl w:val="3"/>
    </w:pPr>
    <w:rPr>
      <w:b/>
      <w:i/>
      <w:sz w:val="28"/>
      <w:szCs w:val="20"/>
    </w:rPr>
  </w:style>
  <w:style w:type="paragraph" w:styleId="Heading5">
    <w:name w:val="heading 5"/>
    <w:basedOn w:val="Normal"/>
    <w:next w:val="Normal"/>
    <w:qFormat/>
    <w:pPr>
      <w:keepNext/>
      <w:overflowPunct w:val="0"/>
      <w:autoSpaceDE w:val="0"/>
      <w:autoSpaceDN w:val="0"/>
      <w:adjustRightInd w:val="0"/>
      <w:jc w:val="center"/>
      <w:textAlignment w:val="baseline"/>
      <w:outlineLvl w:val="4"/>
    </w:pPr>
    <w:rPr>
      <w:b/>
      <w:i/>
      <w:sz w:val="28"/>
      <w:szCs w:val="20"/>
    </w:rPr>
  </w:style>
  <w:style w:type="paragraph" w:styleId="Heading6">
    <w:name w:val="heading 6"/>
    <w:basedOn w:val="Normal"/>
    <w:next w:val="Normal"/>
    <w:qFormat/>
    <w:pPr>
      <w:keepNext/>
      <w:ind w:left="2880" w:firstLine="720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ascii="Comic Sans MS" w:hAnsi="Comic Sans MS"/>
      <w:b/>
      <w:sz w:val="36"/>
      <w:szCs w:val="20"/>
      <w:lang w:val="x-none" w:eastAsia="x-none"/>
    </w:rPr>
  </w:style>
  <w:style w:type="paragraph" w:styleId="BodyText">
    <w:name w:val="Body Text"/>
    <w:basedOn w:val="Normal"/>
    <w:semiHidden/>
    <w:pPr>
      <w:overflowPunct w:val="0"/>
      <w:autoSpaceDE w:val="0"/>
      <w:autoSpaceDN w:val="0"/>
      <w:adjustRightInd w:val="0"/>
      <w:ind w:right="414"/>
      <w:textAlignment w:val="baseline"/>
    </w:pPr>
    <w:rPr>
      <w:szCs w:val="20"/>
    </w:rPr>
  </w:style>
  <w:style w:type="paragraph" w:styleId="Subtitle">
    <w:name w:val="Subtitle"/>
    <w:basedOn w:val="Normal"/>
    <w:qFormat/>
    <w:pPr>
      <w:overflowPunct w:val="0"/>
      <w:autoSpaceDE w:val="0"/>
      <w:autoSpaceDN w:val="0"/>
      <w:adjustRightInd w:val="0"/>
      <w:jc w:val="center"/>
      <w:textAlignment w:val="baseline"/>
    </w:pPr>
    <w:rPr>
      <w:szCs w:val="20"/>
    </w:rPr>
  </w:style>
  <w:style w:type="paragraph" w:styleId="BodyText2">
    <w:name w:val="Body Text 2"/>
    <w:basedOn w:val="Normal"/>
    <w:semiHidden/>
    <w:pPr>
      <w:overflowPunct w:val="0"/>
      <w:autoSpaceDE w:val="0"/>
      <w:autoSpaceDN w:val="0"/>
      <w:adjustRightInd w:val="0"/>
      <w:textAlignment w:val="baseline"/>
    </w:pPr>
    <w:rPr>
      <w:i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Pr>
      <w:b/>
      <w:bCs/>
      <w:i/>
      <w:iCs/>
    </w:rPr>
  </w:style>
  <w:style w:type="table" w:styleId="GridTable1Light">
    <w:name w:val="Grid Table 1 Light"/>
    <w:basedOn w:val="TableNormal"/>
    <w:uiPriority w:val="46"/>
    <w:rsid w:val="00EF2A37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394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link w:val="Title"/>
    <w:rsid w:val="006A70AF"/>
    <w:rPr>
      <w:rFonts w:ascii="Comic Sans MS" w:hAnsi="Comic Sans MS"/>
      <w:b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3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2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P DOG HOCKEY CAMPS</vt:lpstr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DOG HOCKEY CAMPS</dc:title>
  <dc:subject/>
  <dc:creator>Valued Gateway Client</dc:creator>
  <cp:keywords/>
  <cp:lastModifiedBy>John Haglund</cp:lastModifiedBy>
  <cp:revision>24</cp:revision>
  <cp:lastPrinted>2024-06-01T15:15:00Z</cp:lastPrinted>
  <dcterms:created xsi:type="dcterms:W3CDTF">2024-05-30T10:32:00Z</dcterms:created>
  <dcterms:modified xsi:type="dcterms:W3CDTF">2025-06-24T19:32:00Z</dcterms:modified>
</cp:coreProperties>
</file>